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E9B10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0039884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3A2DD5BF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B6DE4F2" w14:textId="77777777" w:rsidR="0028422F" w:rsidRDefault="0028703A" w:rsidP="005E6D40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5E4E83">
        <w:rPr>
          <w:rFonts w:ascii="Arial" w:hAnsi="Arial" w:cs="Arial"/>
          <w:sz w:val="96"/>
        </w:rPr>
        <w:t>Package and Delivery</w:t>
      </w:r>
      <w:r>
        <w:rPr>
          <w:rFonts w:ascii="Arial" w:hAnsi="Arial" w:cs="Arial"/>
          <w:sz w:val="96"/>
        </w:rPr>
        <w:t>”</w:t>
      </w:r>
    </w:p>
    <w:p w14:paraId="11F4D0A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77F4C3F2" w14:textId="7022D879" w:rsidR="0028422F" w:rsidRPr="0028422F" w:rsidRDefault="00EC45C8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EC45C8">
        <w:rPr>
          <w:rFonts w:ascii="Arial" w:hAnsi="Arial" w:cs="Arial"/>
          <w:sz w:val="96"/>
        </w:rPr>
        <w:t>Ravinderpal Singh</w:t>
      </w:r>
    </w:p>
    <w:p w14:paraId="040E06B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92542D3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815B0B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1E8E65ED" w14:textId="77777777" w:rsidR="00434E55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10644" w:history="1">
            <w:r w:rsidR="00434E55" w:rsidRPr="003B0728">
              <w:rPr>
                <w:rStyle w:val="Hyperlink"/>
                <w:noProof/>
              </w:rPr>
              <w:t>Project Propos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7E90006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5" w:history="1">
            <w:r w:rsidR="00434E55" w:rsidRPr="003B0728">
              <w:rPr>
                <w:rStyle w:val="Hyperlink"/>
                <w:noProof/>
              </w:rPr>
              <w:t>Goals and Objectiv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0B2D899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6" w:history="1">
            <w:r w:rsidR="00434E55" w:rsidRPr="003B0728">
              <w:rPr>
                <w:rStyle w:val="Hyperlink"/>
                <w:noProof/>
              </w:rPr>
              <w:t>Project Scop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82C2713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7" w:history="1">
            <w:r w:rsidR="00434E55" w:rsidRPr="003B0728">
              <w:rPr>
                <w:rStyle w:val="Hyperlink"/>
                <w:noProof/>
              </w:rPr>
              <w:t>Project Deliverabl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0E3ADF0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8" w:history="1">
            <w:r w:rsidR="00434E55" w:rsidRPr="003B0728">
              <w:rPr>
                <w:rStyle w:val="Hyperlink"/>
                <w:noProof/>
              </w:rPr>
              <w:t>Project Specification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994A634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9" w:history="1">
            <w:r w:rsidR="00434E55" w:rsidRPr="003B0728">
              <w:rPr>
                <w:rStyle w:val="Hyperlink"/>
                <w:noProof/>
              </w:rPr>
              <w:t>Target Audienc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B906D0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0" w:history="1">
            <w:r w:rsidR="00434E55" w:rsidRPr="003B0728">
              <w:rPr>
                <w:rStyle w:val="Hyperlink"/>
                <w:noProof/>
              </w:rPr>
              <w:t>Project Tasks and Mileston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3471EF1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1" w:history="1">
            <w:r w:rsidR="00434E55" w:rsidRPr="003B0728">
              <w:rPr>
                <w:rStyle w:val="Hyperlink"/>
                <w:noProof/>
              </w:rPr>
              <w:t>Resource Requirement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A7B0B66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2" w:history="1">
            <w:r w:rsidR="00434E55" w:rsidRPr="003B0728">
              <w:rPr>
                <w:rStyle w:val="Hyperlink"/>
                <w:noProof/>
              </w:rPr>
              <w:t>Project Risk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D7107AC" w14:textId="77777777" w:rsidR="00434E55" w:rsidRDefault="00C0282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3" w:history="1">
            <w:r w:rsidR="00434E55" w:rsidRPr="003B0728">
              <w:rPr>
                <w:rStyle w:val="Hyperlink"/>
                <w:noProof/>
              </w:rPr>
              <w:t>Software Project Report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4400D20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4" w:history="1">
            <w:r w:rsidR="00434E55" w:rsidRPr="003B0728">
              <w:rPr>
                <w:rStyle w:val="Hyperlink"/>
                <w:noProof/>
              </w:rPr>
              <w:t>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84474F2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5" w:history="1">
            <w:r w:rsidR="00434E55" w:rsidRPr="003B0728">
              <w:rPr>
                <w:rStyle w:val="Hyperlink"/>
                <w:noProof/>
              </w:rPr>
              <w:t>Requirements 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547261B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6" w:history="1">
            <w:r w:rsidR="00434E55" w:rsidRPr="003B0728">
              <w:rPr>
                <w:rStyle w:val="Hyperlink"/>
                <w:noProof/>
              </w:rPr>
              <w:t>Detail Desig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58DAA81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7" w:history="1">
            <w:r w:rsidR="00434E55" w:rsidRPr="003B0728">
              <w:rPr>
                <w:rStyle w:val="Hyperlink"/>
                <w:noProof/>
              </w:rPr>
              <w:t>Home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D308C1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8" w:history="1">
            <w:r w:rsidR="00434E55" w:rsidRPr="003B0728">
              <w:rPr>
                <w:rStyle w:val="Hyperlink"/>
                <w:noProof/>
              </w:rPr>
              <w:t>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8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903B18C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9" w:history="1">
            <w:r w:rsidR="00434E55" w:rsidRPr="003B0728">
              <w:rPr>
                <w:rStyle w:val="Hyperlink"/>
                <w:noProof/>
              </w:rPr>
              <w:t>Logi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DBF351A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0" w:history="1">
            <w:r w:rsidR="00434E55" w:rsidRPr="003B0728">
              <w:rPr>
                <w:rStyle w:val="Hyperlink"/>
                <w:noProof/>
              </w:rPr>
              <w:t>Admin Sender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B652035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1" w:history="1">
            <w:r w:rsidR="00434E55" w:rsidRPr="003B0728">
              <w:rPr>
                <w:rStyle w:val="Hyperlink"/>
                <w:noProof/>
              </w:rPr>
              <w:t>Admin Couriers List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0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1914B2C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2" w:history="1">
            <w:r w:rsidR="00434E55" w:rsidRPr="003B0728">
              <w:rPr>
                <w:rStyle w:val="Hyperlink"/>
                <w:noProof/>
              </w:rPr>
              <w:t>Admin Package Deliveries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DFDC07C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3" w:history="1">
            <w:r w:rsidR="00434E55" w:rsidRPr="003B0728">
              <w:rPr>
                <w:rStyle w:val="Hyperlink"/>
                <w:noProof/>
              </w:rPr>
              <w:t>Sender Package Delivery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ACE254C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4" w:history="1">
            <w:r w:rsidR="00434E55" w:rsidRPr="003B0728">
              <w:rPr>
                <w:rStyle w:val="Hyperlink"/>
                <w:noProof/>
              </w:rPr>
              <w:t>New Sender 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2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1799CB1" w14:textId="77777777" w:rsidR="00434E55" w:rsidRDefault="00C0282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5" w:history="1">
            <w:r w:rsidR="00434E55" w:rsidRPr="003B0728">
              <w:rPr>
                <w:rStyle w:val="Hyperlink"/>
                <w:noProof/>
              </w:rPr>
              <w:t>Project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17D0219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6" w:history="1">
            <w:r w:rsidR="00434E55" w:rsidRPr="003B0728">
              <w:rPr>
                <w:rStyle w:val="Hyperlink"/>
                <w:noProof/>
              </w:rPr>
              <w:t>System Usability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3C66414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7" w:history="1">
            <w:r w:rsidR="00434E55" w:rsidRPr="003B0728">
              <w:rPr>
                <w:rStyle w:val="Hyperlink"/>
                <w:noProof/>
              </w:rPr>
              <w:t>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CFA3BCA" w14:textId="77777777" w:rsidR="00434E55" w:rsidRDefault="00C0282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8" w:history="1">
            <w:r w:rsidR="00434E55" w:rsidRPr="003B0728">
              <w:rPr>
                <w:rStyle w:val="Hyperlink"/>
                <w:noProof/>
              </w:rPr>
              <w:t>User Manu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D49D22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9" w:history="1">
            <w:r w:rsidR="00434E55" w:rsidRPr="003B0728">
              <w:rPr>
                <w:rStyle w:val="Hyperlink"/>
                <w:noProof/>
              </w:rPr>
              <w:t>Quick Setup Guid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59CF8A5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0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1FB9CDF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1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CBDE310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2" w:history="1">
            <w:r w:rsidR="00434E55" w:rsidRPr="003B0728">
              <w:rPr>
                <w:rStyle w:val="Hyperlink"/>
                <w:noProof/>
              </w:rPr>
              <w:t>General Inform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BBCC4AA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3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3D17E4F" w14:textId="77777777" w:rsidR="00434E55" w:rsidRDefault="00C0282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4" w:history="1">
            <w:r w:rsidR="00434E55" w:rsidRPr="003B0728">
              <w:rPr>
                <w:rStyle w:val="Hyperlink"/>
                <w:noProof/>
              </w:rPr>
              <w:t>System Summary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E75A4B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5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47FAE8F" w14:textId="77777777" w:rsidR="00434E55" w:rsidRDefault="00C0282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6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1589073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DAA3FDB" w14:textId="77777777" w:rsidR="003B1E65" w:rsidRDefault="003B1E65" w:rsidP="003B1E65">
      <w:pPr>
        <w:pStyle w:val="Heading1"/>
      </w:pPr>
      <w:bookmarkStart w:id="6" w:name="_Toc25104105"/>
      <w:bookmarkStart w:id="7" w:name="_Toc29810644"/>
      <w:bookmarkStart w:id="8" w:name="_Toc496913710"/>
      <w:bookmarkEnd w:id="0"/>
      <w:r>
        <w:lastRenderedPageBreak/>
        <w:t>Project Proposal</w:t>
      </w:r>
      <w:bookmarkEnd w:id="6"/>
      <w:bookmarkEnd w:id="7"/>
    </w:p>
    <w:p w14:paraId="5760714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10645"/>
      <w:r w:rsidRPr="00983BEA">
        <w:rPr>
          <w:i w:val="0"/>
        </w:rPr>
        <w:t>Goals and Objectives</w:t>
      </w:r>
      <w:bookmarkEnd w:id="9"/>
      <w:bookmarkEnd w:id="10"/>
    </w:p>
    <w:p w14:paraId="29E58309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4E0C17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 xml:space="preserve">implement an online web app </w:t>
      </w:r>
      <w:r w:rsidR="005D6B8F">
        <w:rPr>
          <w:rFonts w:ascii="Arial" w:hAnsi="Arial" w:cs="Arial"/>
          <w:szCs w:val="20"/>
        </w:rPr>
        <w:t>named “Package and Delivery</w:t>
      </w:r>
      <w:r>
        <w:rPr>
          <w:rFonts w:ascii="Arial" w:hAnsi="Arial" w:cs="Arial"/>
          <w:szCs w:val="20"/>
        </w:rPr>
        <w:t xml:space="preserve">”.  This web app consists of admin and </w:t>
      </w:r>
      <w:r w:rsidR="005D6B8F">
        <w:rPr>
          <w:rFonts w:ascii="Arial" w:hAnsi="Arial" w:cs="Arial"/>
          <w:szCs w:val="20"/>
        </w:rPr>
        <w:t>Sender</w:t>
      </w:r>
      <w:r>
        <w:rPr>
          <w:rFonts w:ascii="Arial" w:hAnsi="Arial" w:cs="Arial"/>
          <w:szCs w:val="20"/>
        </w:rPr>
        <w:t xml:space="preserve">. Admin can add, </w:t>
      </w:r>
      <w:r w:rsidR="005D6B8F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 w:rsidR="005D6B8F">
        <w:rPr>
          <w:rFonts w:ascii="Arial" w:hAnsi="Arial" w:cs="Arial"/>
          <w:szCs w:val="20"/>
        </w:rPr>
        <w:t>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check details of the package deliveries. Admin</w:t>
      </w:r>
      <w:r>
        <w:rPr>
          <w:rFonts w:ascii="Arial" w:hAnsi="Arial" w:cs="Arial"/>
          <w:szCs w:val="20"/>
        </w:rPr>
        <w:t xml:space="preserve"> can</w:t>
      </w:r>
      <w:r w:rsidR="005D6B8F">
        <w:rPr>
          <w:rFonts w:ascii="Arial" w:hAnsi="Arial" w:cs="Arial"/>
          <w:szCs w:val="20"/>
        </w:rPr>
        <w:t xml:space="preserve"> also add new courier, edit, </w:t>
      </w:r>
      <w:r>
        <w:rPr>
          <w:rFonts w:ascii="Arial" w:hAnsi="Arial" w:cs="Arial"/>
          <w:szCs w:val="20"/>
        </w:rPr>
        <w:t>delete</w:t>
      </w:r>
      <w:r w:rsidR="005D6B8F">
        <w:rPr>
          <w:rFonts w:ascii="Arial" w:hAnsi="Arial" w:cs="Arial"/>
          <w:szCs w:val="20"/>
        </w:rPr>
        <w:t xml:space="preserve"> and check details for the same</w:t>
      </w:r>
      <w:r>
        <w:rPr>
          <w:rFonts w:ascii="Arial" w:hAnsi="Arial" w:cs="Arial"/>
          <w:szCs w:val="20"/>
        </w:rPr>
        <w:t xml:space="preserve">. Moreover, </w:t>
      </w:r>
      <w:r w:rsidR="005D6B8F"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</w:t>
      </w:r>
      <w:r>
        <w:rPr>
          <w:rFonts w:ascii="Arial" w:hAnsi="Arial" w:cs="Arial"/>
          <w:szCs w:val="20"/>
        </w:rPr>
        <w:t xml:space="preserve">. </w:t>
      </w:r>
    </w:p>
    <w:p w14:paraId="1D6BD4B8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14:paraId="4CCC576E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10646"/>
      <w:r w:rsidRPr="00C2419B">
        <w:rPr>
          <w:i w:val="0"/>
        </w:rPr>
        <w:t>Project Scope</w:t>
      </w:r>
      <w:bookmarkEnd w:id="11"/>
      <w:bookmarkEnd w:id="12"/>
    </w:p>
    <w:p w14:paraId="564306D4" w14:textId="77777777" w:rsidR="003B1E65" w:rsidRDefault="003B1E65" w:rsidP="003B1E65"/>
    <w:p w14:paraId="6469D41F" w14:textId="77777777"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</w:t>
      </w:r>
      <w:r w:rsidR="00564868">
        <w:rPr>
          <w:rFonts w:ascii="Arial" w:hAnsi="Arial" w:cs="Arial"/>
          <w:szCs w:val="20"/>
        </w:rPr>
        <w:t>Package and Delivery</w:t>
      </w:r>
      <w:r>
        <w:rPr>
          <w:rFonts w:ascii="Arial" w:hAnsi="Arial" w:cs="Arial"/>
          <w:szCs w:val="20"/>
        </w:rPr>
        <w:t>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 xml:space="preserve">help people </w:t>
      </w:r>
      <w:r w:rsidR="00564868">
        <w:rPr>
          <w:rFonts w:ascii="Arial" w:hAnsi="Arial" w:cs="Arial"/>
          <w:szCs w:val="20"/>
        </w:rPr>
        <w:t>to send and receive their packages and courie</w:t>
      </w:r>
      <w:r w:rsidR="008519C0">
        <w:rPr>
          <w:rFonts w:ascii="Arial" w:hAnsi="Arial" w:cs="Arial"/>
          <w:szCs w:val="20"/>
        </w:rPr>
        <w:t>r</w:t>
      </w:r>
      <w:r w:rsidR="0056486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14:paraId="4AFB92AF" w14:textId="77777777"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9810647"/>
      <w:r w:rsidRPr="00983BEA">
        <w:rPr>
          <w:i w:val="0"/>
        </w:rPr>
        <w:t>Project Deliverables</w:t>
      </w:r>
      <w:bookmarkEnd w:id="13"/>
      <w:bookmarkEnd w:id="14"/>
      <w:bookmarkEnd w:id="15"/>
    </w:p>
    <w:p w14:paraId="30373338" w14:textId="77777777" w:rsidR="003B1E65" w:rsidRPr="00983BEA" w:rsidRDefault="008519C0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14:paraId="4C58C9AD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  <w:vAlign w:val="center"/>
          </w:tcPr>
          <w:p w14:paraId="50B4B78C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2DBDB" w:themeFill="accent2" w:themeFillTint="33"/>
            <w:vAlign w:val="center"/>
          </w:tcPr>
          <w:p w14:paraId="3FF24549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14:paraId="51C3748B" w14:textId="77777777" w:rsidTr="00FF5887">
        <w:trPr>
          <w:trHeight w:val="1386"/>
        </w:trPr>
        <w:tc>
          <w:tcPr>
            <w:tcW w:w="3605" w:type="dxa"/>
            <w:shd w:val="clear" w:color="auto" w:fill="F2DBDB" w:themeFill="accent2" w:themeFillTint="33"/>
          </w:tcPr>
          <w:p w14:paraId="053DC89E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2E4615EA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>Introduces the plan and elaborates the specifications and criteria, as well as presents the goal, timeline, code and other important details.</w:t>
            </w:r>
          </w:p>
        </w:tc>
      </w:tr>
      <w:tr w:rsidR="003B1E65" w:rsidRPr="00983BEA" w14:paraId="22660FC8" w14:textId="77777777" w:rsidTr="00FF5887">
        <w:trPr>
          <w:trHeight w:val="437"/>
        </w:trPr>
        <w:tc>
          <w:tcPr>
            <w:tcW w:w="3605" w:type="dxa"/>
            <w:shd w:val="clear" w:color="auto" w:fill="F2DBDB" w:themeFill="accent2" w:themeFillTint="33"/>
          </w:tcPr>
          <w:p w14:paraId="525ADDB9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02F8EB43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14:paraId="1A8608B3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14:paraId="4078261A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5C5A97FF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14:paraId="4E925410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14:paraId="2308868F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191ED306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14:paraId="5EAFBD35" w14:textId="77777777" w:rsidR="003B1E65" w:rsidRDefault="003B1E65" w:rsidP="003B1E65"/>
    <w:p w14:paraId="16FA7A77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9810648"/>
      <w:r w:rsidRPr="00C2419B">
        <w:rPr>
          <w:i w:val="0"/>
        </w:rPr>
        <w:t>Project Specifications</w:t>
      </w:r>
      <w:bookmarkEnd w:id="8"/>
      <w:bookmarkEnd w:id="16"/>
    </w:p>
    <w:p w14:paraId="2238E366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 w:rsidR="00CF1753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="00CF1753">
        <w:rPr>
          <w:rFonts w:ascii="Arial" w:hAnsi="Arial" w:cs="Arial"/>
          <w:szCs w:val="20"/>
        </w:rPr>
        <w:t>and access details of the senders</w:t>
      </w:r>
      <w:r>
        <w:rPr>
          <w:rFonts w:ascii="Arial" w:hAnsi="Arial" w:cs="Arial"/>
          <w:szCs w:val="20"/>
        </w:rPr>
        <w:t>.</w:t>
      </w:r>
    </w:p>
    <w:p w14:paraId="7B78946C" w14:textId="77777777" w:rsidR="00D85C59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 w:rsidR="00CF1753">
        <w:rPr>
          <w:rFonts w:ascii="Arial" w:hAnsi="Arial" w:cs="Arial"/>
          <w:szCs w:val="20"/>
        </w:rPr>
        <w:t>add, edit, delete</w:t>
      </w:r>
      <w:r w:rsidR="008519C0">
        <w:rPr>
          <w:rFonts w:ascii="Arial" w:hAnsi="Arial" w:cs="Arial"/>
          <w:szCs w:val="20"/>
        </w:rPr>
        <w:t>,</w:t>
      </w:r>
      <w:r w:rsidR="00CF1753">
        <w:rPr>
          <w:rFonts w:ascii="Arial" w:hAnsi="Arial" w:cs="Arial"/>
          <w:szCs w:val="20"/>
        </w:rPr>
        <w:t xml:space="preserve"> and access details of the courier.</w:t>
      </w:r>
    </w:p>
    <w:p w14:paraId="5BE2E14D" w14:textId="77777777" w:rsidR="00CF1753" w:rsidRPr="00C31A81" w:rsidRDefault="00CF1753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</w:t>
      </w:r>
    </w:p>
    <w:p w14:paraId="29EA40BC" w14:textId="77777777" w:rsid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ender can add new delivery requests.</w:t>
      </w:r>
    </w:p>
    <w:p w14:paraId="1AC22625" w14:textId="77777777" w:rsidR="00CF1753" w:rsidRP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Sender can edit, delete and access details of the package deliveries.</w:t>
      </w:r>
    </w:p>
    <w:p w14:paraId="253E159C" w14:textId="77777777"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9810649"/>
      <w:bookmarkStart w:id="18" w:name="_Toc496913711"/>
      <w:r w:rsidRPr="00983BEA">
        <w:rPr>
          <w:i w:val="0"/>
        </w:rPr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14:paraId="59CFD60A" w14:textId="77777777"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want to </w:t>
      </w:r>
      <w:r w:rsidR="00EF25DE">
        <w:rPr>
          <w:rFonts w:ascii="Arial" w:hAnsi="Arial" w:cs="Arial"/>
          <w:szCs w:val="20"/>
        </w:rPr>
        <w:t xml:space="preserve">send and receive their courier and package easily and reliably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  <w:r w:rsidR="00EF25DE">
        <w:rPr>
          <w:rFonts w:ascii="Arial" w:hAnsi="Arial" w:cs="Arial"/>
          <w:szCs w:val="20"/>
        </w:rPr>
        <w:t xml:space="preserve"> </w:t>
      </w:r>
    </w:p>
    <w:p w14:paraId="15532BB5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9810650"/>
      <w:r w:rsidRPr="00983BEA">
        <w:rPr>
          <w:i w:val="0"/>
        </w:rPr>
        <w:t>Project Tasks and Milestones</w:t>
      </w:r>
      <w:bookmarkEnd w:id="19"/>
      <w:bookmarkEnd w:id="20"/>
    </w:p>
    <w:p w14:paraId="32C06BB6" w14:textId="77777777" w:rsidR="00A654A1" w:rsidRPr="00594216" w:rsidRDefault="008147CB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The</w:t>
      </w:r>
      <w:r w:rsidR="007911A3">
        <w:rPr>
          <w:rFonts w:ascii="Arial" w:eastAsiaTheme="minorHAnsi" w:hAnsi="Arial" w:cs="Arial"/>
          <w:sz w:val="22"/>
          <w:szCs w:val="20"/>
          <w:lang w:val="en-NZ"/>
        </w:rPr>
        <w:t xml:space="preserve"> tasks and milestones of the project</w:t>
      </w:r>
      <w:r>
        <w:rPr>
          <w:rFonts w:ascii="Arial" w:eastAsiaTheme="minorHAnsi" w:hAnsi="Arial" w:cs="Arial"/>
          <w:sz w:val="22"/>
          <w:szCs w:val="20"/>
          <w:lang w:val="en-NZ"/>
        </w:rPr>
        <w:t xml:space="preserve"> are as follows</w:t>
      </w:r>
    </w:p>
    <w:p w14:paraId="1AF0FE5C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14:paraId="7525FCEF" w14:textId="77777777" w:rsidTr="008147CB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A5ACFB6" w14:textId="77777777"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78DF4D1C" w14:textId="77777777"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99E1CC4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31C24CC4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607D293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14:paraId="4B39EFD4" w14:textId="77777777" w:rsidTr="0092172B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D654B1E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41FFA620" w14:textId="77777777"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794E6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765BA4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A013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DC1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2690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3875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CA42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2037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BFF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BAF8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A013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CC09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6452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7447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1DD9530" w14:textId="77777777" w:rsidTr="0092172B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8B2821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4336742B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3631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D88E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508EE9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4E77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FF8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FADA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6F14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353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2D1D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6501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C953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65F8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B055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807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6DC94FD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7CB101E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2DA2EA9A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D29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B0B6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47E55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035C3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AB6C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20A7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3856D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847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2579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6700B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343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32E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1FF4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C13B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513C17A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74C9B8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20F7805B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3F5A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301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7CC1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77C78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4B5A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AA4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52CBB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E60B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1CEC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5C6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6077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9530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02CB2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82C9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6CAD4170" w14:textId="77777777" w:rsidTr="0092172B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31F21B45" w14:textId="77777777"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300CF784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0476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16E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0647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C39A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7E8C63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4C4C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BEF3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2EEB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C07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93F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A6D91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2FFE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106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CBF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1771A8C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DB44EE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19433535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CE47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52A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7F38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77C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ACBD7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951E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68EE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52E1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57B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FF19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3F41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6EB4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D822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6C6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09F62AE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422AA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026C0312" w14:textId="77777777"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E83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0494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C77ED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93A0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414311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AC97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80B0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CCF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E5F0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0B7E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C1E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4223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22F0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2706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557AA34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D9994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77E9F7EE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9570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D75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738A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5F0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3A79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BF1D49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775017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C6FC7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F41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A42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C92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A3F2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58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AC5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04C5616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F2933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3A9D3E95" w14:textId="77777777"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6AF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7C9C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39C8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7948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896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894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481B93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4E7FEF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32D9A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0BCF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DF0D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2EE6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1D8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8D41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14:paraId="5E7327BF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4B8F4F86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</w:tcPr>
          <w:p w14:paraId="53EAB719" w14:textId="77777777"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F17BD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BEAFD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B85A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3D96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E8D81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B65AE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AD98A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14:paraId="200859C1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14:paraId="7B67F3B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C981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31BE5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1F7D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FE7A5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7C66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14:paraId="6BF95CB2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2C8AB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67650A53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A05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1EB3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8F3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CAA4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E2EB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B637E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1306062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927C0C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51BFA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D62D07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22E30BF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4DD9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6DE2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657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D513598" w14:textId="77777777" w:rsidTr="0092172B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5865FAD2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5B542254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5DAC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65A6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733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AE3C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15DC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85BC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51C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4CA0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765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E39173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F3CCF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1AF173F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BFB68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6E514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14:paraId="7F81C4AF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FF5887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F2DBDB" w:themeColor="accent2" w:themeTint="33"/>
            <w:left w:val="dashDotStroked" w:sz="24" w:space="24" w:color="F2DBDB" w:themeColor="accent2" w:themeTint="33"/>
            <w:bottom w:val="dashDotStroked" w:sz="24" w:space="24" w:color="F2DBDB" w:themeColor="accent2" w:themeTint="33"/>
            <w:right w:val="dashDotStroked" w:sz="24" w:space="24" w:color="F2DBDB" w:themeColor="accent2" w:themeTint="33"/>
          </w:pgBorders>
          <w:cols w:space="708"/>
          <w:titlePg/>
          <w:docGrid w:linePitch="360"/>
        </w:sectPr>
      </w:pPr>
    </w:p>
    <w:p w14:paraId="30635DD1" w14:textId="77777777"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9810651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14:paraId="6F12F8A9" w14:textId="77777777"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14:paraId="45DA4E26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62F4F13A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14:paraId="69D72DB6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7F0191AE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8519C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14:paraId="7A3EB5FF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10652"/>
      <w:r w:rsidRPr="00983BEA">
        <w:rPr>
          <w:i w:val="0"/>
        </w:rPr>
        <w:t>Project Risks</w:t>
      </w:r>
      <w:bookmarkEnd w:id="5"/>
      <w:bookmarkEnd w:id="22"/>
    </w:p>
    <w:p w14:paraId="52D8E628" w14:textId="77777777"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14:paraId="6602635F" w14:textId="77777777"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14:paraId="04AB215C" w14:textId="77777777"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14:paraId="342B84D7" w14:textId="77777777"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14:paraId="0493EB59" w14:textId="77777777"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14:paraId="65734620" w14:textId="77777777" w:rsidTr="008147C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39B874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14:paraId="745A0A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14:paraId="3D59315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C6DF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14:paraId="7C210BDF" w14:textId="77777777" w:rsidTr="008147C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12562FF1" w14:textId="77777777"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F79DC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5116DEC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56CA1F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638EC4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704AE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9AEB9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F0C97F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12F95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4982AD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354A3D5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14:paraId="702BD6C5" w14:textId="77777777" w:rsidTr="008147C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AD16A3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E491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B76C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DAB0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BA368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CB59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4FA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BB4BD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582BB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933FA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FD36C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7F8CE69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CDB394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140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12A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5103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116E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B89E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B2E3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D8B6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DD9C8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B77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A5354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A44B0A1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F137D25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B4B6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CE1A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E2F5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0282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65D6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F137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07C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3613DD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C77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EFD1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21F0410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838F2DE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A1B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8BB45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9326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351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460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A7BC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61E6538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1F58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D6D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B399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74C22333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AEBD06D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A7C4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31344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B0802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3167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4B6CD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9B250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2E895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B0919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C29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AFF7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6946F57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6CD506A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2DA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C72C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7CFA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1E566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FBE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296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5869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CEB1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7E8B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AEEBA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8DFA680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780437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9AEA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9E4F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5248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C752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865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5596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8AEF5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0BB0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76299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26A6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AE733F4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07033779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73CE9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C827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0395CF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5030B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691A1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1AE7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0CF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BAA4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43114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FB0B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A255B4B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22C0E33F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8519C0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DAA5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1C5E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A5784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219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062F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5EEFE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269A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F2DD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224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79BB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AE984C5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62C2736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909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26E6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65DD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DEDF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54AF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B9E2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3E19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209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292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2B94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3B1454B0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B97405F" w14:textId="77777777"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8D6F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14:paraId="50F3C1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4B89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D88EE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EE2A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D0062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898A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91F82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AED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0C8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B498C61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601B337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44FF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FF26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763BE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E4B02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45F0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256A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C82E9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47751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6387D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5E00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1CA8DA1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F9B3D47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8AB7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9CEA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D192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DFA92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69C4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AE6D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B4F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24C4D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6A0D6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3FCD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50FF560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2A81F41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3A8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B317B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8E2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EFB9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165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815E5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CC2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AF60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DCB78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9286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EA820DB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0452450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8EF2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0CE3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85337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13200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BFF9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C5C3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D8B5E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C7DD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81A02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E9BA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600173B6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6301178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F13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46D19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498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B2BB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D4C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1CDA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F067F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D2137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41FC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80888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2280DFA3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2C0E575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2F994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177E6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E59E25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4C9C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677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FAA3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54F7C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29C7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29F8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4022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565AEEC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5102E2E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C87CD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6B28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4FFF12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7370D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BD92C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B46A2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594B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A81A6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08F6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E258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BF63FB9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8F46F39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BAF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5E35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461B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AA6AD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D11A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E0AE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A663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4E75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016F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53F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658750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0F77EE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CBAC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7DAFE7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4CE1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DDF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53D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B47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B4CF6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84B7B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88F4E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26DF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C2D14E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A8E9DB5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44EE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7EF58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9EF3A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CF6D1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E1F1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191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2C4E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C9CA4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6294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DE3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F0BB39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688813B8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697B6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AFADB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A7AE5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D7A1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3C5AEB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FB76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FB36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5B0D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ECE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142CE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D5208F9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2EF5BCF7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F15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BCBA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95A783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C3E4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1D086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D7FC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FEDD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8BC0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6B332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95CF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285BB3E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F2F0AF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C40BF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0B7D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9D143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0C609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E2188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D402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1E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F16E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171D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C7DD6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943786D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F6D18E9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15E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8205C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2573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9C9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5485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88E7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2ADD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76272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8F3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780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E31381E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C6FB9E1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3A9C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CF5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86EC1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1BEB5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52089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4CA6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91D6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DF387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5A4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FD79A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3706DFC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14283B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C382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6141F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2D0D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6907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77474D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69BD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A609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8E6C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ACF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6D3A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25400F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B3861C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0B9A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14:paraId="414296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2DCD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6005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B8D8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3879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47A0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BB1D4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5F6E2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2D3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14:paraId="6BB5E4FC" w14:textId="77777777"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3C1E8EE9" w14:textId="77777777" w:rsidR="00655779" w:rsidRPr="00983BEA" w:rsidRDefault="00655779" w:rsidP="00983BEA">
      <w:pPr>
        <w:pStyle w:val="Heading1"/>
        <w:spacing w:line="360" w:lineRule="auto"/>
      </w:pPr>
      <w:bookmarkStart w:id="23" w:name="_Toc29810653"/>
      <w:r w:rsidRPr="00983BEA">
        <w:t>Software Project Report</w:t>
      </w:r>
      <w:bookmarkEnd w:id="23"/>
    </w:p>
    <w:p w14:paraId="7B5D58AF" w14:textId="77777777" w:rsidR="00655779" w:rsidRDefault="00655779" w:rsidP="00A56682">
      <w:pPr>
        <w:pStyle w:val="Heading2"/>
        <w:rPr>
          <w:i w:val="0"/>
        </w:rPr>
      </w:pPr>
      <w:bookmarkStart w:id="24" w:name="_Toc29810654"/>
      <w:r w:rsidRPr="00A56682">
        <w:rPr>
          <w:i w:val="0"/>
        </w:rPr>
        <w:t>Analysis</w:t>
      </w:r>
      <w:bookmarkEnd w:id="24"/>
    </w:p>
    <w:p w14:paraId="47201BD3" w14:textId="77777777" w:rsidR="00A56682" w:rsidRPr="00A56682" w:rsidRDefault="00A56682" w:rsidP="00A56682"/>
    <w:p w14:paraId="35D83702" w14:textId="77777777" w:rsidR="00053E6A" w:rsidRDefault="00655779" w:rsidP="00A56682">
      <w:pPr>
        <w:pStyle w:val="Heading3"/>
      </w:pPr>
      <w:bookmarkStart w:id="25" w:name="_Toc29810655"/>
      <w:r w:rsidRPr="00983BEA">
        <w:t>Requirements Analysis</w:t>
      </w:r>
      <w:bookmarkEnd w:id="25"/>
    </w:p>
    <w:p w14:paraId="42C31AE6" w14:textId="77777777" w:rsidR="00116620" w:rsidRPr="00116620" w:rsidRDefault="00116620" w:rsidP="00116620"/>
    <w:p w14:paraId="51EBB4DB" w14:textId="77777777" w:rsidR="00655779" w:rsidRPr="00983BEA" w:rsidRDefault="00655779" w:rsidP="00A56682">
      <w:pPr>
        <w:pStyle w:val="Heading4"/>
      </w:pPr>
      <w:r w:rsidRPr="00983BEA">
        <w:t>Functional</w:t>
      </w:r>
    </w:p>
    <w:p w14:paraId="5A86247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67314962" w14:textId="77777777"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C706D1">
        <w:rPr>
          <w:rFonts w:ascii="Arial" w:hAnsi="Arial" w:cs="Arial"/>
        </w:rPr>
        <w:t>Sender</w:t>
      </w:r>
      <w:r w:rsidR="00902746">
        <w:rPr>
          <w:rFonts w:ascii="Arial" w:hAnsi="Arial" w:cs="Arial"/>
        </w:rPr>
        <w:t xml:space="preserve">. </w:t>
      </w:r>
    </w:p>
    <w:p w14:paraId="68D92D3C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14:paraId="745A8F24" w14:textId="77777777" w:rsidTr="008147CB">
        <w:trPr>
          <w:trHeight w:val="360"/>
        </w:trPr>
        <w:tc>
          <w:tcPr>
            <w:tcW w:w="1513" w:type="dxa"/>
            <w:shd w:val="clear" w:color="auto" w:fill="F2DBDB" w:themeFill="accent2" w:themeFillTint="33"/>
          </w:tcPr>
          <w:p w14:paraId="6EA94191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6E4551A8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E1747F8" w14:textId="77777777" w:rsidTr="008147CB">
        <w:trPr>
          <w:trHeight w:val="1274"/>
        </w:trPr>
        <w:tc>
          <w:tcPr>
            <w:tcW w:w="1513" w:type="dxa"/>
            <w:shd w:val="clear" w:color="auto" w:fill="F2DBDB" w:themeFill="accent2" w:themeFillTint="33"/>
          </w:tcPr>
          <w:p w14:paraId="513254AF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12E79A1D" w14:textId="77777777"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</w:t>
            </w:r>
            <w:r w:rsidR="00134150">
              <w:rPr>
                <w:rFonts w:ascii="Arial" w:hAnsi="Arial" w:cs="Arial"/>
              </w:rPr>
              <w:t xml:space="preserve">an add, edit, </w:t>
            </w:r>
            <w:r>
              <w:rPr>
                <w:rFonts w:ascii="Arial" w:hAnsi="Arial" w:cs="Arial"/>
              </w:rPr>
              <w:t>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134150">
              <w:rPr>
                <w:rFonts w:ascii="Arial" w:hAnsi="Arial" w:cs="Arial"/>
              </w:rPr>
              <w:t>and access details of senders.</w:t>
            </w:r>
          </w:p>
          <w:p w14:paraId="5A100A86" w14:textId="77777777" w:rsidR="00543568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add new couriers, edit, delete and access details of existing couriers</w:t>
            </w:r>
            <w:r w:rsidR="0021183C">
              <w:rPr>
                <w:rFonts w:ascii="Arial" w:hAnsi="Arial" w:cs="Arial"/>
              </w:rPr>
              <w:t>.</w:t>
            </w:r>
          </w:p>
          <w:p w14:paraId="3470952A" w14:textId="77777777" w:rsidR="0021183C" w:rsidRPr="006D188A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of the packages.</w:t>
            </w:r>
          </w:p>
        </w:tc>
      </w:tr>
      <w:tr w:rsidR="00543568" w:rsidRPr="00983BEA" w14:paraId="1BDDA069" w14:textId="77777777" w:rsidTr="008147CB">
        <w:trPr>
          <w:trHeight w:val="1164"/>
        </w:trPr>
        <w:tc>
          <w:tcPr>
            <w:tcW w:w="1513" w:type="dxa"/>
            <w:shd w:val="clear" w:color="auto" w:fill="F2DBDB" w:themeFill="accent2" w:themeFillTint="33"/>
          </w:tcPr>
          <w:p w14:paraId="3E30DB85" w14:textId="77777777" w:rsidR="00543568" w:rsidRPr="00983BEA" w:rsidRDefault="00134150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der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736262C4" w14:textId="77777777" w:rsidR="0021183C" w:rsidRDefault="008519C0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266AB7">
              <w:rPr>
                <w:rFonts w:ascii="Arial" w:hAnsi="Arial" w:cs="Arial"/>
              </w:rPr>
              <w:t xml:space="preserve">an </w:t>
            </w:r>
            <w:r w:rsidR="00134150">
              <w:rPr>
                <w:rFonts w:ascii="Arial" w:hAnsi="Arial" w:cs="Arial"/>
              </w:rPr>
              <w:t xml:space="preserve">add </w:t>
            </w:r>
            <w:r>
              <w:rPr>
                <w:rFonts w:ascii="Arial" w:hAnsi="Arial" w:cs="Arial"/>
              </w:rPr>
              <w:t xml:space="preserve">a </w:t>
            </w:r>
            <w:r w:rsidR="00134150">
              <w:rPr>
                <w:rFonts w:ascii="Arial" w:hAnsi="Arial" w:cs="Arial"/>
              </w:rPr>
              <w:t>new delivery request</w:t>
            </w:r>
            <w:r w:rsidR="0021183C">
              <w:rPr>
                <w:rFonts w:ascii="Arial" w:hAnsi="Arial" w:cs="Arial"/>
              </w:rPr>
              <w:t>.</w:t>
            </w:r>
          </w:p>
          <w:p w14:paraId="2073F729" w14:textId="77777777" w:rsidR="00832314" w:rsidRPr="00B21225" w:rsidRDefault="00134150" w:rsidP="00B21225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edit, delete, and access details of the package deliveries.</w:t>
            </w:r>
          </w:p>
        </w:tc>
      </w:tr>
    </w:tbl>
    <w:p w14:paraId="205F9EAF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0F575E71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25CED7BD" w14:textId="77777777" w:rsidR="00655779" w:rsidRDefault="00655779" w:rsidP="00A56682">
      <w:pPr>
        <w:pStyle w:val="Heading4"/>
      </w:pPr>
      <w:r w:rsidRPr="00983BEA">
        <w:t>Non-Functional</w:t>
      </w:r>
    </w:p>
    <w:p w14:paraId="0B373A77" w14:textId="77777777"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14:paraId="6EBF1DD1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60CAA1AC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58A93766" w14:textId="77777777"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14:paraId="2BB948BE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34E7CBFE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3B89ACDC" w14:textId="77777777"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8519C0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14:paraId="544C1AF9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7E286C2C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6FCADB4D" w14:textId="77777777"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ve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14:paraId="06B3A1FF" w14:textId="77777777" w:rsidR="007B6970" w:rsidRDefault="007B6970" w:rsidP="00B64088">
      <w:pPr>
        <w:pStyle w:val="Heading2"/>
        <w:rPr>
          <w:i w:val="0"/>
        </w:rPr>
      </w:pPr>
    </w:p>
    <w:p w14:paraId="345A5774" w14:textId="77777777" w:rsidR="00603B99" w:rsidRPr="00B64088" w:rsidRDefault="00603B99" w:rsidP="00B64088">
      <w:pPr>
        <w:pStyle w:val="Heading2"/>
        <w:rPr>
          <w:i w:val="0"/>
        </w:rPr>
      </w:pPr>
      <w:bookmarkStart w:id="26" w:name="_Toc29810656"/>
      <w:r w:rsidRPr="00B64088">
        <w:rPr>
          <w:i w:val="0"/>
        </w:rPr>
        <w:t>Detail Design</w:t>
      </w:r>
      <w:bookmarkEnd w:id="26"/>
    </w:p>
    <w:p w14:paraId="08D9D03D" w14:textId="77777777" w:rsidR="007516AF" w:rsidRPr="00B64088" w:rsidRDefault="007516AF" w:rsidP="00B64088">
      <w:pPr>
        <w:pStyle w:val="Heading3"/>
        <w:rPr>
          <w:sz w:val="28"/>
        </w:rPr>
      </w:pPr>
      <w:bookmarkStart w:id="27" w:name="_Toc29810657"/>
      <w:r w:rsidRPr="00B64088">
        <w:rPr>
          <w:sz w:val="28"/>
        </w:rPr>
        <w:t>Home Page</w:t>
      </w:r>
      <w:bookmarkEnd w:id="27"/>
    </w:p>
    <w:p w14:paraId="2716787F" w14:textId="77777777"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 xml:space="preserve">This page contains 5 main navigation buttons – </w:t>
      </w:r>
      <w:r w:rsidR="00CE5567">
        <w:rPr>
          <w:rFonts w:ascii="Arial" w:hAnsi="Arial" w:cs="Arial"/>
        </w:rPr>
        <w:t>Home, Packages, Signup as a Sender, Login and Register delivery admin</w:t>
      </w:r>
      <w:r w:rsidR="00FC0165">
        <w:rPr>
          <w:rFonts w:ascii="Arial" w:hAnsi="Arial" w:cs="Arial"/>
        </w:rPr>
        <w:t>.</w:t>
      </w:r>
    </w:p>
    <w:p w14:paraId="24196CCA" w14:textId="77777777"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lastRenderedPageBreak/>
        <w:t xml:space="preserve"> </w:t>
      </w:r>
      <w:r w:rsidR="008519C0">
        <w:rPr>
          <w:noProof/>
        </w:rPr>
        <w:drawing>
          <wp:inline distT="0" distB="0" distL="0" distR="0" wp14:anchorId="66319855" wp14:editId="17ADE7D2">
            <wp:extent cx="58293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F5440" w14:textId="77777777" w:rsidR="00F54A94" w:rsidRDefault="00F54A94" w:rsidP="005C68E4"/>
    <w:p w14:paraId="10001769" w14:textId="77777777" w:rsidR="00F54A94" w:rsidRDefault="00F54A94" w:rsidP="005C68E4"/>
    <w:p w14:paraId="6E8EC9DE" w14:textId="77777777" w:rsidR="00F54A94" w:rsidRPr="00B64088" w:rsidRDefault="00F54A94" w:rsidP="00B64088">
      <w:pPr>
        <w:pStyle w:val="Heading3"/>
        <w:rPr>
          <w:sz w:val="28"/>
        </w:rPr>
      </w:pPr>
      <w:bookmarkStart w:id="28" w:name="_Toc29810658"/>
      <w:r w:rsidRPr="00B64088">
        <w:rPr>
          <w:sz w:val="28"/>
        </w:rPr>
        <w:t>Registration Page</w:t>
      </w:r>
      <w:bookmarkEnd w:id="28"/>
    </w:p>
    <w:p w14:paraId="76E348B9" w14:textId="77777777" w:rsidR="00FA7D9A" w:rsidRDefault="00FA7D9A" w:rsidP="005C68E4"/>
    <w:p w14:paraId="0869E3D0" w14:textId="77777777"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14:paraId="615546C0" w14:textId="77777777" w:rsidR="00601404" w:rsidRPr="005C6B14" w:rsidRDefault="00B900A4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FF0000"/>
        </w:rPr>
        <w:drawing>
          <wp:inline distT="0" distB="0" distL="0" distR="0" wp14:anchorId="05A32F32" wp14:editId="605644B7">
            <wp:extent cx="5168347" cy="337087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858" cy="338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829B0" w14:textId="77777777" w:rsidR="00F54A94" w:rsidRDefault="00F54A94" w:rsidP="005C68E4"/>
    <w:p w14:paraId="45B41B08" w14:textId="77777777" w:rsidR="00F54A94" w:rsidRDefault="00F54A94" w:rsidP="005C68E4"/>
    <w:p w14:paraId="297DD06F" w14:textId="77777777" w:rsidR="00F54A94" w:rsidRPr="00B64088" w:rsidRDefault="00F54A94" w:rsidP="00B64088">
      <w:pPr>
        <w:pStyle w:val="Heading3"/>
        <w:rPr>
          <w:sz w:val="28"/>
        </w:rPr>
      </w:pPr>
      <w:bookmarkStart w:id="29" w:name="_Toc29810659"/>
      <w:r w:rsidRPr="00B64088">
        <w:rPr>
          <w:sz w:val="28"/>
        </w:rPr>
        <w:t>Login Page</w:t>
      </w:r>
      <w:bookmarkEnd w:id="29"/>
    </w:p>
    <w:p w14:paraId="5AB1F396" w14:textId="77777777"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 xml:space="preserve">With the help of this page, admin and </w:t>
      </w:r>
      <w:r w:rsidR="003D69F8">
        <w:rPr>
          <w:rFonts w:ascii="Arial" w:hAnsi="Arial" w:cs="Arial"/>
        </w:rPr>
        <w:t>sender</w:t>
      </w:r>
      <w:r w:rsidRPr="00B26E67">
        <w:rPr>
          <w:rFonts w:ascii="Arial" w:hAnsi="Arial" w:cs="Arial"/>
        </w:rPr>
        <w:t xml:space="preserve"> can login to the application by using their credentials</w:t>
      </w:r>
      <w:r>
        <w:rPr>
          <w:rFonts w:ascii="Arial" w:hAnsi="Arial" w:cs="Arial"/>
        </w:rPr>
        <w:t>.</w:t>
      </w:r>
    </w:p>
    <w:p w14:paraId="77DAA358" w14:textId="77777777" w:rsidR="00F54A94" w:rsidRDefault="003D69F8" w:rsidP="00F54A94">
      <w:r>
        <w:rPr>
          <w:noProof/>
          <w:color w:val="FF0000"/>
        </w:rPr>
        <w:drawing>
          <wp:inline distT="0" distB="0" distL="0" distR="0" wp14:anchorId="6896F91E" wp14:editId="02DFEF89">
            <wp:extent cx="4990228" cy="3538330"/>
            <wp:effectExtent l="0" t="0" r="127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387" cy="355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14:paraId="19B96FB7" w14:textId="77777777" w:rsidR="00F54A94" w:rsidRPr="00B64088" w:rsidRDefault="00F54A94" w:rsidP="00B64088">
      <w:pPr>
        <w:pStyle w:val="Heading3"/>
        <w:rPr>
          <w:sz w:val="28"/>
        </w:rPr>
      </w:pPr>
      <w:bookmarkStart w:id="30" w:name="_Toc29810660"/>
      <w:r w:rsidRPr="00B64088">
        <w:rPr>
          <w:sz w:val="28"/>
        </w:rPr>
        <w:lastRenderedPageBreak/>
        <w:t xml:space="preserve">Admin </w:t>
      </w:r>
      <w:r w:rsidR="00311018">
        <w:rPr>
          <w:sz w:val="28"/>
        </w:rPr>
        <w:t xml:space="preserve">Sender </w:t>
      </w:r>
      <w:r w:rsidRPr="00B64088">
        <w:rPr>
          <w:sz w:val="28"/>
        </w:rPr>
        <w:t>Page</w:t>
      </w:r>
      <w:bookmarkEnd w:id="30"/>
    </w:p>
    <w:p w14:paraId="79FF85FC" w14:textId="77777777" w:rsidR="00F54A94" w:rsidRPr="005C68E4" w:rsidRDefault="00C22096" w:rsidP="00311018">
      <w:pPr>
        <w:spacing w:line="360" w:lineRule="auto"/>
      </w:pPr>
      <w:r w:rsidRPr="00A555D3">
        <w:rPr>
          <w:rFonts w:ascii="Arial" w:hAnsi="Arial" w:cs="Arial"/>
        </w:rPr>
        <w:t>With the help of this page, admin can</w:t>
      </w:r>
      <w:r w:rsidR="00311018">
        <w:rPr>
          <w:rFonts w:ascii="Arial" w:hAnsi="Arial" w:cs="Arial"/>
        </w:rPr>
        <w:t xml:space="preserve"> </w:t>
      </w:r>
      <w:r w:rsidR="00595D0E">
        <w:rPr>
          <w:rFonts w:ascii="Arial" w:hAnsi="Arial" w:cs="Arial"/>
        </w:rPr>
        <w:t>add, edit</w:t>
      </w:r>
      <w:r w:rsidR="007F2340" w:rsidRPr="00A555D3">
        <w:rPr>
          <w:rFonts w:ascii="Arial" w:hAnsi="Arial" w:cs="Arial"/>
        </w:rPr>
        <w:t xml:space="preserve">, delete </w:t>
      </w:r>
      <w:r w:rsidR="00A555D3">
        <w:rPr>
          <w:rFonts w:ascii="Arial" w:hAnsi="Arial" w:cs="Arial"/>
        </w:rPr>
        <w:t xml:space="preserve">and view the details of the </w:t>
      </w:r>
      <w:r w:rsidR="00311018">
        <w:rPr>
          <w:rFonts w:ascii="Arial" w:hAnsi="Arial" w:cs="Arial"/>
        </w:rPr>
        <w:t>senders.</w:t>
      </w:r>
      <w:r w:rsidR="00311018">
        <w:rPr>
          <w:noProof/>
        </w:rPr>
        <w:drawing>
          <wp:inline distT="0" distB="0" distL="0" distR="0" wp14:anchorId="63F50301" wp14:editId="49812BF6">
            <wp:extent cx="5510253" cy="28587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039" cy="286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411D3" w14:textId="77777777" w:rsidR="00F54A94" w:rsidRPr="00F54A94" w:rsidRDefault="00F54A94" w:rsidP="00F54A94"/>
    <w:p w14:paraId="2EECC078" w14:textId="77777777" w:rsidR="00331886" w:rsidRDefault="00331886" w:rsidP="009429DA">
      <w:pPr>
        <w:pStyle w:val="Heading3"/>
        <w:rPr>
          <w:sz w:val="28"/>
        </w:rPr>
      </w:pPr>
    </w:p>
    <w:p w14:paraId="4BA075E3" w14:textId="77777777" w:rsidR="00535BEA" w:rsidRDefault="009429DA" w:rsidP="009429DA">
      <w:pPr>
        <w:pStyle w:val="Heading3"/>
        <w:rPr>
          <w:sz w:val="28"/>
        </w:rPr>
      </w:pPr>
      <w:bookmarkStart w:id="31" w:name="_Toc29810661"/>
      <w:r w:rsidRPr="009429DA">
        <w:rPr>
          <w:sz w:val="28"/>
        </w:rPr>
        <w:t xml:space="preserve">Admin </w:t>
      </w:r>
      <w:r w:rsidR="00376D7C">
        <w:rPr>
          <w:sz w:val="28"/>
        </w:rPr>
        <w:t>Couriers List</w:t>
      </w:r>
      <w:r w:rsidRPr="009429DA">
        <w:rPr>
          <w:sz w:val="28"/>
        </w:rPr>
        <w:t xml:space="preserve"> Page</w:t>
      </w:r>
      <w:bookmarkEnd w:id="31"/>
    </w:p>
    <w:p w14:paraId="65D76B71" w14:textId="77777777" w:rsidR="009429DA" w:rsidRDefault="009429DA" w:rsidP="009429DA"/>
    <w:p w14:paraId="1441B00F" w14:textId="77777777"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376D7C">
        <w:rPr>
          <w:rFonts w:ascii="Arial" w:hAnsi="Arial" w:cs="Arial"/>
        </w:rPr>
        <w:t xml:space="preserve">add, </w:t>
      </w:r>
      <w:r w:rsidR="00A95FFB" w:rsidRPr="00A95FFB">
        <w:rPr>
          <w:rFonts w:ascii="Arial" w:hAnsi="Arial" w:cs="Arial"/>
        </w:rPr>
        <w:t xml:space="preserve">edit, delete and view details of </w:t>
      </w:r>
      <w:r w:rsidR="00376D7C">
        <w:rPr>
          <w:rFonts w:ascii="Arial" w:hAnsi="Arial" w:cs="Arial"/>
        </w:rPr>
        <w:t>the couriers</w:t>
      </w:r>
      <w:r w:rsidRPr="00A95FFB">
        <w:rPr>
          <w:rFonts w:ascii="Arial" w:hAnsi="Arial" w:cs="Arial"/>
        </w:rPr>
        <w:t xml:space="preserve">. </w:t>
      </w:r>
    </w:p>
    <w:p w14:paraId="370BF968" w14:textId="77777777" w:rsidR="009429DA" w:rsidRPr="009429DA" w:rsidRDefault="008519C0" w:rsidP="009429DA">
      <w:r>
        <w:rPr>
          <w:noProof/>
        </w:rPr>
        <w:lastRenderedPageBreak/>
        <w:drawing>
          <wp:inline distT="0" distB="0" distL="0" distR="0" wp14:anchorId="7B804ABD" wp14:editId="03C034B7">
            <wp:extent cx="5829300" cy="390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BC8F8" w14:textId="77777777" w:rsidR="00E03EF2" w:rsidRDefault="00E03EF2" w:rsidP="00535BEA">
      <w:pPr>
        <w:rPr>
          <w:rFonts w:ascii="Arial" w:hAnsi="Arial" w:cs="Arial"/>
        </w:rPr>
      </w:pPr>
    </w:p>
    <w:p w14:paraId="7F09C927" w14:textId="77777777" w:rsidR="00E03EF2" w:rsidRPr="000C03A3" w:rsidRDefault="00E03EF2" w:rsidP="00535BEA">
      <w:pPr>
        <w:rPr>
          <w:rFonts w:ascii="Arial" w:hAnsi="Arial" w:cs="Arial"/>
        </w:rPr>
      </w:pPr>
    </w:p>
    <w:p w14:paraId="3576CF0F" w14:textId="77777777" w:rsidR="00535BEA" w:rsidRDefault="00FC252C" w:rsidP="00FC252C">
      <w:pPr>
        <w:pStyle w:val="Heading3"/>
        <w:rPr>
          <w:sz w:val="28"/>
        </w:rPr>
      </w:pPr>
      <w:bookmarkStart w:id="32" w:name="_Toc29810662"/>
      <w:r w:rsidRPr="00FC252C">
        <w:rPr>
          <w:sz w:val="28"/>
        </w:rPr>
        <w:t xml:space="preserve">Admin </w:t>
      </w:r>
      <w:r w:rsidR="00A1719A">
        <w:rPr>
          <w:sz w:val="28"/>
        </w:rPr>
        <w:t>Package Deliveries</w:t>
      </w:r>
      <w:r w:rsidRPr="00FC252C">
        <w:rPr>
          <w:sz w:val="28"/>
        </w:rPr>
        <w:t xml:space="preserve"> Page</w:t>
      </w:r>
      <w:bookmarkEnd w:id="32"/>
    </w:p>
    <w:p w14:paraId="29F24FE3" w14:textId="77777777" w:rsidR="009F3883" w:rsidRPr="00331886" w:rsidRDefault="00693A9A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 An admin can edit, delete and see the details of the </w:t>
      </w:r>
      <w:r w:rsidR="00A1719A">
        <w:rPr>
          <w:rFonts w:ascii="Arial" w:hAnsi="Arial" w:cs="Arial"/>
        </w:rPr>
        <w:t>Package Deliveries</w:t>
      </w:r>
      <w:r w:rsidRPr="00093A8E">
        <w:rPr>
          <w:rFonts w:ascii="Arial" w:hAnsi="Arial" w:cs="Arial"/>
        </w:rPr>
        <w:t>.</w:t>
      </w:r>
    </w:p>
    <w:p w14:paraId="4FEF7E59" w14:textId="7E22CC97" w:rsidR="00FC252C" w:rsidRDefault="00FC252C" w:rsidP="00535BEA">
      <w:pPr>
        <w:rPr>
          <w:rFonts w:ascii="Arial" w:hAnsi="Arial" w:cs="Arial"/>
        </w:rPr>
      </w:pPr>
    </w:p>
    <w:p w14:paraId="31CEEFBA" w14:textId="77777777" w:rsidR="00BE6FAA" w:rsidRDefault="00BE6FAA" w:rsidP="00535BEA">
      <w:pPr>
        <w:rPr>
          <w:rFonts w:ascii="Arial" w:hAnsi="Arial" w:cs="Arial"/>
        </w:rPr>
      </w:pPr>
    </w:p>
    <w:p w14:paraId="6ACF92C7" w14:textId="77777777" w:rsidR="00BE6FAA" w:rsidRDefault="00F03EAD" w:rsidP="00BE6FAA">
      <w:pPr>
        <w:pStyle w:val="Heading3"/>
        <w:rPr>
          <w:sz w:val="28"/>
        </w:rPr>
      </w:pPr>
      <w:bookmarkStart w:id="33" w:name="_Toc29810663"/>
      <w:r>
        <w:rPr>
          <w:sz w:val="28"/>
        </w:rPr>
        <w:t>Sender Package Delivery</w:t>
      </w:r>
      <w:r w:rsidR="00BE6FAA" w:rsidRPr="00BE6FAA">
        <w:rPr>
          <w:sz w:val="28"/>
        </w:rPr>
        <w:t xml:space="preserve"> Page</w:t>
      </w:r>
      <w:bookmarkEnd w:id="33"/>
    </w:p>
    <w:p w14:paraId="383EBED3" w14:textId="77777777" w:rsidR="00535BEA" w:rsidRDefault="00A05745" w:rsidP="00AA3946">
      <w:pPr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</w:t>
      </w:r>
      <w:r w:rsidR="00F03EAD">
        <w:rPr>
          <w:rFonts w:ascii="Arial" w:hAnsi="Arial" w:cs="Arial"/>
        </w:rPr>
        <w:t>senders can add new delivery requests, edit, delete and access details of the current package deliveries.</w:t>
      </w:r>
    </w:p>
    <w:p w14:paraId="50D182C2" w14:textId="77777777" w:rsidR="00331886" w:rsidRPr="008C2D78" w:rsidRDefault="00331886" w:rsidP="008C2D78">
      <w:pPr>
        <w:pStyle w:val="Heading3"/>
        <w:rPr>
          <w:sz w:val="28"/>
        </w:rPr>
      </w:pPr>
    </w:p>
    <w:p w14:paraId="10921BAE" w14:textId="77777777" w:rsidR="008C2D78" w:rsidRPr="008C2D78" w:rsidRDefault="00BA2FF8" w:rsidP="008C2D78">
      <w:pPr>
        <w:pStyle w:val="Heading3"/>
        <w:rPr>
          <w:sz w:val="28"/>
        </w:rPr>
      </w:pPr>
      <w:bookmarkStart w:id="34" w:name="_Toc29810664"/>
      <w:r>
        <w:rPr>
          <w:sz w:val="28"/>
        </w:rPr>
        <w:t>New Sender Registration</w:t>
      </w:r>
      <w:r w:rsidR="008C2D78" w:rsidRPr="008C2D78">
        <w:rPr>
          <w:sz w:val="28"/>
        </w:rPr>
        <w:t xml:space="preserve"> Page</w:t>
      </w:r>
      <w:bookmarkEnd w:id="34"/>
    </w:p>
    <w:p w14:paraId="503C9576" w14:textId="77777777" w:rsidR="008C2D78" w:rsidRPr="00BF57C1" w:rsidRDefault="00BA2FF8" w:rsidP="00BF57C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, new sender can </w:t>
      </w:r>
      <w:proofErr w:type="spellStart"/>
      <w:r>
        <w:rPr>
          <w:rFonts w:ascii="Arial" w:hAnsi="Arial" w:cs="Arial"/>
        </w:rPr>
        <w:t>signup</w:t>
      </w:r>
      <w:proofErr w:type="spellEnd"/>
      <w:r>
        <w:rPr>
          <w:rFonts w:ascii="Arial" w:hAnsi="Arial" w:cs="Arial"/>
        </w:rPr>
        <w:t>.</w:t>
      </w:r>
    </w:p>
    <w:p w14:paraId="3F3EB2FF" w14:textId="77777777" w:rsidR="00C56B5A" w:rsidRPr="00087CFE" w:rsidRDefault="00BA2FF8" w:rsidP="00087CF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7E298328" wp14:editId="1999846E">
            <wp:extent cx="6098650" cy="35217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092" cy="353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5C663" w14:textId="77777777" w:rsidR="00C56B5A" w:rsidRPr="002A4DE9" w:rsidRDefault="00C56B5A" w:rsidP="00331886">
      <w:pPr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2A4DE9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reate Package Sender View</w:t>
      </w:r>
    </w:p>
    <w:p w14:paraId="5278B76E" w14:textId="77777777" w:rsidR="00C56B5A" w:rsidRDefault="00C56B5A" w:rsidP="00331886">
      <w:r>
        <w:t>When the senders will click on the new delivery request, this page will appear and send can create a package as per their cho</w:t>
      </w:r>
      <w:r w:rsidR="00FE6BB2">
        <w:t>i</w:t>
      </w:r>
      <w:r>
        <w:t>ce.</w:t>
      </w:r>
    </w:p>
    <w:p w14:paraId="7C21CD46" w14:textId="77777777" w:rsidR="00C56B5A" w:rsidRDefault="00C56B5A" w:rsidP="00331886">
      <w:r>
        <w:rPr>
          <w:noProof/>
        </w:rPr>
        <w:drawing>
          <wp:inline distT="0" distB="0" distL="0" distR="0" wp14:anchorId="317A1CD8" wp14:editId="34B15CBE">
            <wp:extent cx="5573864" cy="3018588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262" cy="304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D0039" w14:textId="77777777" w:rsidR="00331886" w:rsidRDefault="00331886" w:rsidP="00331886"/>
    <w:p w14:paraId="4E8E660B" w14:textId="77777777" w:rsidR="007A1630" w:rsidRPr="00331886" w:rsidRDefault="007A1630" w:rsidP="00331886"/>
    <w:p w14:paraId="47ED9DF2" w14:textId="77777777" w:rsidR="00A727A4" w:rsidRPr="000C03A3" w:rsidRDefault="00310474" w:rsidP="00983BEA">
      <w:pPr>
        <w:pStyle w:val="Heading1"/>
        <w:spacing w:line="360" w:lineRule="auto"/>
      </w:pPr>
      <w:bookmarkStart w:id="35" w:name="_Toc29810665"/>
      <w:r w:rsidRPr="000C03A3">
        <w:lastRenderedPageBreak/>
        <w:t>Project Testing</w:t>
      </w:r>
      <w:bookmarkEnd w:id="35"/>
    </w:p>
    <w:p w14:paraId="01D1209D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6" w:name="_Toc2981066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6"/>
    </w:p>
    <w:p w14:paraId="4EDCD664" w14:textId="77777777" w:rsidR="00C933D1" w:rsidRDefault="00C933D1" w:rsidP="00C933D1">
      <w:pPr>
        <w:pStyle w:val="Heading3"/>
      </w:pPr>
      <w:bookmarkStart w:id="37" w:name="_Toc29810667"/>
      <w:r>
        <w:t>Testing</w:t>
      </w:r>
      <w:bookmarkEnd w:id="37"/>
    </w:p>
    <w:p w14:paraId="09198C61" w14:textId="77777777"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14:paraId="0A501FCA" w14:textId="77777777" w:rsidTr="00837F6E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42B2BBF" w14:textId="77777777"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773A154D" w14:textId="77777777"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14:paraId="251CAEF1" w14:textId="77777777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14:paraId="3EE042C1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3C6DACB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5687068C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513198E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8C8174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4F30FB1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14:paraId="4AD193DD" w14:textId="77777777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14:paraId="58701F6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0709F2F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5B97AAD6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481A8A2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14:paraId="5D2F475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14:paraId="79D08B1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50745A2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1AB2722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7DB0E7E" w14:textId="77777777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14:paraId="6522556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7132711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372A1737" w14:textId="77777777"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64C95CF0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1BFF59BA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E21F5AF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7F5F332C" w14:textId="77777777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14:paraId="59C7E26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44528BC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4C38B1A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3604291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58A90D8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6878DA65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6D3B5B4" w14:textId="77777777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14:paraId="023B2110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317022E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5F6D0D5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B6439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634C956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0C0C998A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5A6B060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466066E3" w14:textId="77777777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14:paraId="12EE8ED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4EA766A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11CDB61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BCEAA2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62627D4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776DB25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340081EE" w14:textId="77777777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14:paraId="7B57E8D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768D03F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1ADDA526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4155FDF" w14:textId="77777777"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0BC947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76356568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798044F6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48E27DCA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460338A" w14:textId="77777777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14:paraId="12854F3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1F3DD7D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228D1BA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1A6BC93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3413F9A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7D5C98D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C5BD41E" w14:textId="77777777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14:paraId="59A6214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5556989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62810B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7A157FE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25D9FD0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36CC72C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0A6062F2" w14:textId="77777777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14:paraId="49E579F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03849DE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11AA37A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4A24E25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040D29E9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080D897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14:paraId="52CBAFBC" w14:textId="77777777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14:paraId="2EC08BEC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2BC4A471" w14:textId="77777777"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1E5565F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462F53C0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20ACD367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136EA6A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21A738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05190D14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14:paraId="2D1763F3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75623724" w14:textId="77777777"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14:paraId="53EA666C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6268314C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5238184F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4D097786" w14:textId="77777777"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14:paraId="7F3B2DF0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14:paraId="41FD4F08" w14:textId="77777777" w:rsidTr="00837F6E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1C5E3D5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6664BEEC" w14:textId="77777777"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14:paraId="0F7AFA8D" w14:textId="77777777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14:paraId="2DCDC3F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49E2CCD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CD846B8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01DBDB0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002CF4D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6D75F98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14:paraId="2C02603D" w14:textId="77777777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14:paraId="7BEABA9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77057C56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287FD9B8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D01FAA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14:paraId="0A5BA2F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788787E9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0275FFF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03E9663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042E2DB" w14:textId="77777777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14:paraId="7232C6F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2108A36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63716D39" w14:textId="77777777"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11781680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4703EA77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7C46B962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485B476" w14:textId="77777777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14:paraId="6105C7F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35D4675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8519C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08CE83E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14:paraId="28B66D7D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79931B8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1B937F4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E55D1A5" w14:textId="77777777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14:paraId="1868D02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08067EB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C376FA4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C2E5E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50F9D9F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1C2B512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44D584D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6516DBEE" w14:textId="77777777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14:paraId="4D5880D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7542A3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8519C0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52E3BBC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05A84FB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2506C15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0F34511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AE5CA33" w14:textId="77777777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14:paraId="390022B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541680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493FC2CF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214DE0" w14:textId="77777777"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B55993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E3A360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3A371A9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6F03ABE1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6F7C633" w14:textId="77777777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14:paraId="5C8B034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C09CBA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ED5BD9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68D775D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2CCFA7A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356035A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B23C01F" w14:textId="77777777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14:paraId="2A7B6DA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C2A019F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528D10D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08CB1CE3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99594" w:themeFill="accent2" w:themeFillTint="99"/>
          </w:tcPr>
          <w:p w14:paraId="731FE6B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9E2C17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360CC371" w14:textId="77777777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14:paraId="258E6EA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6438E82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62EB29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78868BA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5CA820B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38FBFC5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9FDB68E" w14:textId="77777777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14:paraId="22B2891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3642E6D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3F9DAC2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EE13D6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41FDD3A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F2DBDB" w:themeFill="accent2" w:themeFillTint="33"/>
          </w:tcPr>
          <w:p w14:paraId="41ADF78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14E7D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B3CD047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270EF67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8" w:name="_Toc512979906"/>
      <w:bookmarkStart w:id="39" w:name="_Toc29810668"/>
      <w:r w:rsidRPr="000C03A3">
        <w:lastRenderedPageBreak/>
        <w:t>User Manual</w:t>
      </w:r>
      <w:bookmarkEnd w:id="38"/>
      <w:bookmarkEnd w:id="39"/>
    </w:p>
    <w:p w14:paraId="0412997D" w14:textId="77777777" w:rsidR="00983BEA" w:rsidRPr="000C03A3" w:rsidRDefault="00983BEA" w:rsidP="00983BEA">
      <w:pPr>
        <w:pStyle w:val="Heading2"/>
        <w:spacing w:line="360" w:lineRule="auto"/>
      </w:pPr>
      <w:bookmarkStart w:id="40" w:name="_Toc512979907"/>
      <w:bookmarkStart w:id="41" w:name="_Toc29810669"/>
      <w:r w:rsidRPr="000C03A3">
        <w:t>Quick Setup Guide</w:t>
      </w:r>
      <w:bookmarkEnd w:id="40"/>
      <w:bookmarkEnd w:id="41"/>
    </w:p>
    <w:p w14:paraId="58970ADA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2" w:name="_Toc512979908"/>
      <w:bookmarkStart w:id="43" w:name="_Toc29810670"/>
      <w:r w:rsidRPr="000C03A3">
        <w:rPr>
          <w:rFonts w:ascii="Arial" w:hAnsi="Arial" w:cs="Arial"/>
        </w:rPr>
        <w:t>User Setup</w:t>
      </w:r>
      <w:bookmarkEnd w:id="42"/>
      <w:bookmarkEnd w:id="43"/>
    </w:p>
    <w:p w14:paraId="3588411C" w14:textId="77777777"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4" w:name="_Toc512979909"/>
      <w:r w:rsidRPr="00F20B73">
        <w:rPr>
          <w:rFonts w:ascii="Arial" w:hAnsi="Arial" w:cs="Arial"/>
          <w:szCs w:val="20"/>
        </w:rPr>
        <w:t>There is no need </w:t>
      </w:r>
      <w:r w:rsidR="008519C0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14:paraId="4736A8F0" w14:textId="77777777"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14:paraId="16FBC9E5" w14:textId="77777777" w:rsidR="00F20B73" w:rsidRDefault="00F20B73" w:rsidP="00F20B73"/>
    <w:p w14:paraId="547D0D56" w14:textId="77777777"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5" w:name="_Toc29810671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4"/>
      <w:bookmarkEnd w:id="45"/>
    </w:p>
    <w:p w14:paraId="5C759074" w14:textId="77777777"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7A1531">
        <w:rPr>
          <w:rFonts w:ascii="Arial" w:eastAsia="Times New Roman" w:hAnsi="Arial" w:cs="Arial"/>
          <w:i w:val="0"/>
          <w:iCs w:val="0"/>
          <w:color w:val="auto"/>
        </w:rPr>
        <w:t>send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,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couri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8519C0">
        <w:rPr>
          <w:rFonts w:ascii="Arial" w:eastAsia="Times New Roman" w:hAnsi="Arial" w:cs="Arial"/>
          <w:i w:val="0"/>
          <w:iCs w:val="0"/>
          <w:color w:val="auto"/>
        </w:rPr>
        <w:t>,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 and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packag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s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.</w:t>
      </w:r>
    </w:p>
    <w:p w14:paraId="2533A7C8" w14:textId="77777777" w:rsidR="00983BEA" w:rsidRPr="000C03A3" w:rsidRDefault="00983BEA" w:rsidP="00983BEA">
      <w:pPr>
        <w:pStyle w:val="Heading2"/>
        <w:spacing w:line="360" w:lineRule="auto"/>
      </w:pPr>
      <w:bookmarkStart w:id="46" w:name="_Toc512979910"/>
      <w:bookmarkStart w:id="47" w:name="_Toc29810672"/>
      <w:r w:rsidRPr="000C03A3">
        <w:t>General Information</w:t>
      </w:r>
      <w:bookmarkEnd w:id="46"/>
      <w:bookmarkEnd w:id="47"/>
    </w:p>
    <w:p w14:paraId="49B85DE0" w14:textId="77777777"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8" w:name="_Toc512979912"/>
      <w:bookmarkStart w:id="49" w:name="_Toc29810673"/>
      <w:r w:rsidRPr="000C03A3">
        <w:rPr>
          <w:rFonts w:ascii="Arial" w:hAnsi="Arial" w:cs="Arial"/>
        </w:rPr>
        <w:t>System Overview</w:t>
      </w:r>
      <w:bookmarkEnd w:id="48"/>
      <w:bookmarkEnd w:id="49"/>
    </w:p>
    <w:p w14:paraId="40F63962" w14:textId="77777777" w:rsidR="009A53D7" w:rsidRDefault="009A53D7" w:rsidP="009A53D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 web app consists of admin and Sender. Admin can add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ckage deliveries. Admin can also add new courier, edit, delete and check details for the same. Moreover, 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. </w:t>
      </w:r>
    </w:p>
    <w:p w14:paraId="41044ABB" w14:textId="77777777"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14:paraId="5CB3B183" w14:textId="77777777" w:rsidR="00983BEA" w:rsidRPr="000C03A3" w:rsidRDefault="00983BEA" w:rsidP="00983BEA">
      <w:pPr>
        <w:pStyle w:val="Heading2"/>
        <w:spacing w:line="360" w:lineRule="auto"/>
      </w:pPr>
      <w:bookmarkStart w:id="50" w:name="_Toc512979913"/>
      <w:bookmarkStart w:id="51" w:name="_Toc29810674"/>
      <w:r w:rsidRPr="000C03A3">
        <w:t>System Summary</w:t>
      </w:r>
      <w:bookmarkEnd w:id="50"/>
      <w:bookmarkEnd w:id="51"/>
    </w:p>
    <w:p w14:paraId="74ADD6AA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2" w:name="_Toc512979914"/>
      <w:bookmarkStart w:id="53" w:name="_Toc29810675"/>
      <w:r w:rsidRPr="000C03A3">
        <w:rPr>
          <w:rFonts w:ascii="Arial" w:hAnsi="Arial" w:cs="Arial"/>
        </w:rPr>
        <w:t>System Configuration</w:t>
      </w:r>
      <w:bookmarkEnd w:id="52"/>
      <w:bookmarkEnd w:id="53"/>
    </w:p>
    <w:p w14:paraId="4C111D0F" w14:textId="77777777" w:rsidR="00D04951" w:rsidRPr="00890967" w:rsidRDefault="009A53D7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4" w:name="_Toc512979915"/>
      <w:r w:rsidR="00D04951"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14:paraId="4794B87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5" w:name="_Toc29810676"/>
      <w:r w:rsidRPr="000C03A3">
        <w:rPr>
          <w:rFonts w:ascii="Arial" w:hAnsi="Arial" w:cs="Arial"/>
        </w:rPr>
        <w:t>User Access Levels</w:t>
      </w:r>
      <w:bookmarkEnd w:id="54"/>
      <w:bookmarkEnd w:id="55"/>
    </w:p>
    <w:p w14:paraId="2F759C47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7B1220">
        <w:rPr>
          <w:rFonts w:ascii="Arial" w:hAnsi="Arial" w:cs="Arial"/>
          <w:szCs w:val="20"/>
        </w:rPr>
        <w:t>send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519C0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“Package and Delivery”</w:t>
      </w:r>
      <w:r w:rsidR="00582EA3">
        <w:rPr>
          <w:rFonts w:ascii="Arial" w:hAnsi="Arial" w:cs="Arial"/>
          <w:szCs w:val="20"/>
        </w:rPr>
        <w:t xml:space="preserve"> web application.</w:t>
      </w:r>
    </w:p>
    <w:p w14:paraId="4DF90A9C" w14:textId="77777777"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Senders, couriers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Packages.</w:t>
      </w:r>
    </w:p>
    <w:p w14:paraId="6618F310" w14:textId="77777777"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lastRenderedPageBreak/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Limited access can only </w:t>
      </w:r>
      <w:r w:rsidR="007B1220">
        <w:rPr>
          <w:rFonts w:ascii="Arial" w:hAnsi="Arial" w:cs="Arial"/>
          <w:szCs w:val="20"/>
        </w:rPr>
        <w:t>add new delivery request, edit, delete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access details of existing ones.</w:t>
      </w:r>
    </w:p>
    <w:sectPr w:rsidR="00983BEA" w:rsidRPr="00F647BB" w:rsidSect="00FF5887">
      <w:headerReference w:type="default" r:id="rId17"/>
      <w:footerReference w:type="default" r:id="rId18"/>
      <w:pgSz w:w="12240" w:h="15840"/>
      <w:pgMar w:top="1480" w:right="1720" w:bottom="280" w:left="1340" w:header="720" w:footer="720" w:gutter="0"/>
      <w:pgBorders w:offsetFrom="page">
        <w:top w:val="dashDotStroked" w:sz="24" w:space="24" w:color="F2DBDB" w:themeColor="accent2" w:themeTint="33"/>
        <w:left w:val="dashDotStroked" w:sz="24" w:space="24" w:color="F2DBDB" w:themeColor="accent2" w:themeTint="33"/>
        <w:bottom w:val="dashDotStroked" w:sz="24" w:space="24" w:color="F2DBDB" w:themeColor="accent2" w:themeTint="33"/>
        <w:right w:val="dashDotStroked" w:sz="24" w:space="24" w:color="F2DBDB" w:themeColor="accent2" w:themeTint="33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D0560" w14:textId="77777777" w:rsidR="00C02824" w:rsidRDefault="00C02824" w:rsidP="00430574">
      <w:r>
        <w:separator/>
      </w:r>
    </w:p>
  </w:endnote>
  <w:endnote w:type="continuationSeparator" w:id="0">
    <w:p w14:paraId="1140A234" w14:textId="77777777" w:rsidR="00C02824" w:rsidRDefault="00C0282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2862C" w14:textId="77777777"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E5208BE" w14:textId="77777777" w:rsidR="008147CB" w:rsidRDefault="00814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7E517" w14:textId="77777777"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3EBC8091" w14:textId="77777777" w:rsidR="008147CB" w:rsidRDefault="00814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CCC55" w14:textId="77777777" w:rsidR="00C02824" w:rsidRDefault="00C02824" w:rsidP="00430574">
      <w:r>
        <w:separator/>
      </w:r>
    </w:p>
  </w:footnote>
  <w:footnote w:type="continuationSeparator" w:id="0">
    <w:p w14:paraId="698C2114" w14:textId="77777777" w:rsidR="00C02824" w:rsidRDefault="00C0282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55941" w14:textId="77777777" w:rsidR="008147CB" w:rsidRPr="00BE33C7" w:rsidRDefault="008147CB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3EA5E" w14:textId="77777777" w:rsidR="008147CB" w:rsidRPr="00BE33C7" w:rsidRDefault="008147CB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03FB3"/>
    <w:rsid w:val="00012574"/>
    <w:rsid w:val="00016F1A"/>
    <w:rsid w:val="00031E54"/>
    <w:rsid w:val="0003717D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87CFE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4150"/>
    <w:rsid w:val="0014000B"/>
    <w:rsid w:val="0014268E"/>
    <w:rsid w:val="00143349"/>
    <w:rsid w:val="001458D2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56576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A4DE9"/>
    <w:rsid w:val="002B2F29"/>
    <w:rsid w:val="002C149A"/>
    <w:rsid w:val="002C1922"/>
    <w:rsid w:val="002C5939"/>
    <w:rsid w:val="002D0A95"/>
    <w:rsid w:val="002D63FF"/>
    <w:rsid w:val="002F1231"/>
    <w:rsid w:val="002F17D5"/>
    <w:rsid w:val="002F76D4"/>
    <w:rsid w:val="0030070C"/>
    <w:rsid w:val="00303A95"/>
    <w:rsid w:val="003059A3"/>
    <w:rsid w:val="00310474"/>
    <w:rsid w:val="00311018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293E"/>
    <w:rsid w:val="00373E83"/>
    <w:rsid w:val="00376D7C"/>
    <w:rsid w:val="00385866"/>
    <w:rsid w:val="003922DF"/>
    <w:rsid w:val="003A137B"/>
    <w:rsid w:val="003A15E7"/>
    <w:rsid w:val="003A17CB"/>
    <w:rsid w:val="003A2D48"/>
    <w:rsid w:val="003A712C"/>
    <w:rsid w:val="003B1E65"/>
    <w:rsid w:val="003B2646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D69F8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35E8"/>
    <w:rsid w:val="00434E55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0CD7"/>
    <w:rsid w:val="00541C6B"/>
    <w:rsid w:val="00543568"/>
    <w:rsid w:val="005506F3"/>
    <w:rsid w:val="0055464A"/>
    <w:rsid w:val="00555BE8"/>
    <w:rsid w:val="005570C0"/>
    <w:rsid w:val="005627E0"/>
    <w:rsid w:val="00564868"/>
    <w:rsid w:val="00575A82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95D0E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6B8F"/>
    <w:rsid w:val="005D794C"/>
    <w:rsid w:val="005E0FD7"/>
    <w:rsid w:val="005E1617"/>
    <w:rsid w:val="005E259A"/>
    <w:rsid w:val="005E4E83"/>
    <w:rsid w:val="005E6D40"/>
    <w:rsid w:val="005E79C4"/>
    <w:rsid w:val="005F27D3"/>
    <w:rsid w:val="00601404"/>
    <w:rsid w:val="00602676"/>
    <w:rsid w:val="00603B99"/>
    <w:rsid w:val="00603F5B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0B84"/>
    <w:rsid w:val="00662322"/>
    <w:rsid w:val="00672611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2850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1531"/>
    <w:rsid w:val="007A1630"/>
    <w:rsid w:val="007A3E46"/>
    <w:rsid w:val="007A5EF9"/>
    <w:rsid w:val="007B1220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FA3"/>
    <w:rsid w:val="007F572C"/>
    <w:rsid w:val="007F5E6F"/>
    <w:rsid w:val="00802F13"/>
    <w:rsid w:val="008147CB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37F6E"/>
    <w:rsid w:val="008417EA"/>
    <w:rsid w:val="00842F45"/>
    <w:rsid w:val="00843C7B"/>
    <w:rsid w:val="00844110"/>
    <w:rsid w:val="008445D1"/>
    <w:rsid w:val="008463CE"/>
    <w:rsid w:val="008519C0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172B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088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53D7"/>
    <w:rsid w:val="009A6BB9"/>
    <w:rsid w:val="009B61A7"/>
    <w:rsid w:val="009C3068"/>
    <w:rsid w:val="009C6C1D"/>
    <w:rsid w:val="009C7C79"/>
    <w:rsid w:val="009D425B"/>
    <w:rsid w:val="009D5CE1"/>
    <w:rsid w:val="009E0AD9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1719A"/>
    <w:rsid w:val="00A220F8"/>
    <w:rsid w:val="00A23971"/>
    <w:rsid w:val="00A24B4F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A3946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1225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0FFA"/>
    <w:rsid w:val="00B829D7"/>
    <w:rsid w:val="00B90019"/>
    <w:rsid w:val="00B900A4"/>
    <w:rsid w:val="00B944D2"/>
    <w:rsid w:val="00B95708"/>
    <w:rsid w:val="00B9727F"/>
    <w:rsid w:val="00BA2FF8"/>
    <w:rsid w:val="00BA539A"/>
    <w:rsid w:val="00BA7340"/>
    <w:rsid w:val="00BB1E1F"/>
    <w:rsid w:val="00BB690D"/>
    <w:rsid w:val="00BC3966"/>
    <w:rsid w:val="00BC43FB"/>
    <w:rsid w:val="00BC4816"/>
    <w:rsid w:val="00BC5103"/>
    <w:rsid w:val="00BC5FC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2824"/>
    <w:rsid w:val="00C03154"/>
    <w:rsid w:val="00C03F67"/>
    <w:rsid w:val="00C15409"/>
    <w:rsid w:val="00C17E07"/>
    <w:rsid w:val="00C20657"/>
    <w:rsid w:val="00C22096"/>
    <w:rsid w:val="00C237F1"/>
    <w:rsid w:val="00C2419B"/>
    <w:rsid w:val="00C30B06"/>
    <w:rsid w:val="00C31A81"/>
    <w:rsid w:val="00C40267"/>
    <w:rsid w:val="00C42977"/>
    <w:rsid w:val="00C4586E"/>
    <w:rsid w:val="00C47030"/>
    <w:rsid w:val="00C4746E"/>
    <w:rsid w:val="00C51854"/>
    <w:rsid w:val="00C53E5B"/>
    <w:rsid w:val="00C54323"/>
    <w:rsid w:val="00C548F5"/>
    <w:rsid w:val="00C55124"/>
    <w:rsid w:val="00C56B5A"/>
    <w:rsid w:val="00C63062"/>
    <w:rsid w:val="00C63983"/>
    <w:rsid w:val="00C665C6"/>
    <w:rsid w:val="00C6787D"/>
    <w:rsid w:val="00C706D1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5567"/>
    <w:rsid w:val="00CE6F27"/>
    <w:rsid w:val="00CF1753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0C26"/>
    <w:rsid w:val="00D212D1"/>
    <w:rsid w:val="00D23F30"/>
    <w:rsid w:val="00D34D2B"/>
    <w:rsid w:val="00D51566"/>
    <w:rsid w:val="00D5686C"/>
    <w:rsid w:val="00D64313"/>
    <w:rsid w:val="00D66AA3"/>
    <w:rsid w:val="00D67AAA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3EF2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C45C8"/>
    <w:rsid w:val="00ED1C49"/>
    <w:rsid w:val="00ED29A2"/>
    <w:rsid w:val="00ED3DA2"/>
    <w:rsid w:val="00ED4018"/>
    <w:rsid w:val="00ED46DA"/>
    <w:rsid w:val="00ED561C"/>
    <w:rsid w:val="00EE6549"/>
    <w:rsid w:val="00EF0C9C"/>
    <w:rsid w:val="00EF14BE"/>
    <w:rsid w:val="00EF1D5E"/>
    <w:rsid w:val="00EF25DE"/>
    <w:rsid w:val="00EF55B8"/>
    <w:rsid w:val="00F03EAD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76856"/>
    <w:rsid w:val="00F80BE4"/>
    <w:rsid w:val="00F82A8D"/>
    <w:rsid w:val="00F83B18"/>
    <w:rsid w:val="00F8557D"/>
    <w:rsid w:val="00F9478B"/>
    <w:rsid w:val="00F94DA7"/>
    <w:rsid w:val="00F95DA4"/>
    <w:rsid w:val="00F97D4C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  <w:rsid w:val="00FE6BB2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B7E1F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5938C2B9-4894-4555-BEB9-85DCBED0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762</Words>
  <Characters>1004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159</cp:revision>
  <cp:lastPrinted>2018-05-04T02:08:00Z</cp:lastPrinted>
  <dcterms:created xsi:type="dcterms:W3CDTF">2019-12-03T11:17:00Z</dcterms:created>
  <dcterms:modified xsi:type="dcterms:W3CDTF">2021-03-05T01:49:00Z</dcterms:modified>
</cp:coreProperties>
</file>